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2A930D" w14:textId="341DC74D" w:rsidR="0023165A" w:rsidRDefault="002C12CA" w:rsidP="002C12CA">
      <w:pPr>
        <w:jc w:val="center"/>
        <w:rPr>
          <w:sz w:val="24"/>
          <w:szCs w:val="24"/>
        </w:rPr>
      </w:pPr>
      <w:r>
        <w:rPr>
          <w:sz w:val="24"/>
          <w:szCs w:val="24"/>
        </w:rPr>
        <w:t>Hot oil Fondue</w:t>
      </w:r>
    </w:p>
    <w:p w14:paraId="7573B660" w14:textId="7328862B" w:rsidR="002C12CA" w:rsidRDefault="002C12CA" w:rsidP="002C12CA">
      <w:pPr>
        <w:jc w:val="center"/>
        <w:rPr>
          <w:sz w:val="24"/>
          <w:szCs w:val="24"/>
        </w:rPr>
      </w:pPr>
    </w:p>
    <w:p w14:paraId="74B02537" w14:textId="5A988C3D" w:rsidR="002C12CA" w:rsidRDefault="002C12CA" w:rsidP="002C12CA">
      <w:pPr>
        <w:rPr>
          <w:sz w:val="24"/>
          <w:szCs w:val="24"/>
        </w:rPr>
      </w:pPr>
      <w:r>
        <w:rPr>
          <w:sz w:val="24"/>
          <w:szCs w:val="24"/>
        </w:rPr>
        <w:t>Oil</w:t>
      </w:r>
    </w:p>
    <w:p w14:paraId="56E2582E" w14:textId="678F1697" w:rsidR="002C12CA" w:rsidRDefault="002C12CA" w:rsidP="002C12CA">
      <w:pPr>
        <w:rPr>
          <w:sz w:val="24"/>
          <w:szCs w:val="24"/>
        </w:rPr>
      </w:pPr>
      <w:r>
        <w:rPr>
          <w:sz w:val="24"/>
          <w:szCs w:val="24"/>
        </w:rPr>
        <w:t>Beef, chicken, or pork</w:t>
      </w:r>
    </w:p>
    <w:p w14:paraId="6515BA49" w14:textId="176FB8F6" w:rsidR="002C12CA" w:rsidRDefault="002C12CA" w:rsidP="002C12CA">
      <w:pPr>
        <w:rPr>
          <w:sz w:val="24"/>
          <w:szCs w:val="24"/>
        </w:rPr>
      </w:pPr>
      <w:r>
        <w:rPr>
          <w:sz w:val="24"/>
          <w:szCs w:val="24"/>
        </w:rPr>
        <w:t>Broccoli, cauliflower, mushrooms, carrots</w:t>
      </w:r>
    </w:p>
    <w:p w14:paraId="31319407" w14:textId="262F6F24" w:rsidR="002C12CA" w:rsidRDefault="002C12CA" w:rsidP="002C12CA">
      <w:pPr>
        <w:rPr>
          <w:sz w:val="24"/>
          <w:szCs w:val="24"/>
        </w:rPr>
      </w:pPr>
      <w:r>
        <w:rPr>
          <w:sz w:val="24"/>
          <w:szCs w:val="24"/>
        </w:rPr>
        <w:t>Bread chunks</w:t>
      </w:r>
    </w:p>
    <w:p w14:paraId="15FA98C2" w14:textId="342082F4" w:rsidR="002C12CA" w:rsidRDefault="002C12CA" w:rsidP="002C12CA">
      <w:pPr>
        <w:rPr>
          <w:sz w:val="24"/>
          <w:szCs w:val="24"/>
        </w:rPr>
      </w:pPr>
      <w:r>
        <w:rPr>
          <w:sz w:val="24"/>
          <w:szCs w:val="24"/>
        </w:rPr>
        <w:t>Marinades</w:t>
      </w:r>
    </w:p>
    <w:p w14:paraId="5E4C93FE" w14:textId="301B04F0" w:rsidR="002C12CA" w:rsidRDefault="002C12CA" w:rsidP="002C12CA">
      <w:pPr>
        <w:rPr>
          <w:sz w:val="24"/>
          <w:szCs w:val="24"/>
        </w:rPr>
      </w:pPr>
      <w:r>
        <w:rPr>
          <w:sz w:val="24"/>
          <w:szCs w:val="24"/>
        </w:rPr>
        <w:t>Sauces</w:t>
      </w:r>
    </w:p>
    <w:p w14:paraId="0AF38243" w14:textId="44820684" w:rsidR="002C12CA" w:rsidRDefault="002C12CA" w:rsidP="002C12CA">
      <w:pPr>
        <w:rPr>
          <w:sz w:val="24"/>
          <w:szCs w:val="24"/>
        </w:rPr>
      </w:pPr>
      <w:r>
        <w:rPr>
          <w:sz w:val="24"/>
          <w:szCs w:val="24"/>
        </w:rPr>
        <w:t>Coatings</w:t>
      </w:r>
    </w:p>
    <w:p w14:paraId="5DF3974A" w14:textId="4B40D749" w:rsidR="002C12CA" w:rsidRDefault="002C12CA" w:rsidP="002C12CA">
      <w:pPr>
        <w:rPr>
          <w:sz w:val="24"/>
          <w:szCs w:val="24"/>
        </w:rPr>
      </w:pPr>
    </w:p>
    <w:p w14:paraId="118FE37D" w14:textId="03E19D56" w:rsidR="002C12CA" w:rsidRDefault="002C12CA" w:rsidP="002C12CA">
      <w:pPr>
        <w:rPr>
          <w:sz w:val="24"/>
          <w:szCs w:val="24"/>
        </w:rPr>
      </w:pPr>
      <w:r>
        <w:rPr>
          <w:sz w:val="24"/>
          <w:szCs w:val="24"/>
        </w:rPr>
        <w:t>A great hot oil fondue traditionally is just pieces of beef that are marinated, and everyone cooks the meat to their desired doneness then served with steak sauce or BBQ sauce.</w:t>
      </w:r>
    </w:p>
    <w:p w14:paraId="1A7F7A30" w14:textId="29F992FD" w:rsidR="002C12CA" w:rsidRDefault="002C12CA" w:rsidP="002C12CA">
      <w:pPr>
        <w:rPr>
          <w:sz w:val="24"/>
          <w:szCs w:val="24"/>
        </w:rPr>
      </w:pPr>
      <w:r>
        <w:rPr>
          <w:sz w:val="24"/>
          <w:szCs w:val="24"/>
        </w:rPr>
        <w:t>Begin by cutting all the ingredients to the same size, large enough to stay on the skewer, but small enough to eat in one bite.</w:t>
      </w:r>
    </w:p>
    <w:p w14:paraId="00B91184" w14:textId="3DBFF49C" w:rsidR="002C12CA" w:rsidRDefault="002C12CA" w:rsidP="002C12CA">
      <w:pPr>
        <w:rPr>
          <w:sz w:val="24"/>
          <w:szCs w:val="24"/>
        </w:rPr>
      </w:pPr>
      <w:r>
        <w:rPr>
          <w:sz w:val="24"/>
          <w:szCs w:val="24"/>
        </w:rPr>
        <w:t>If you are going to marinade the protein do this at least 1 hour before.</w:t>
      </w:r>
    </w:p>
    <w:p w14:paraId="0817DEE4" w14:textId="3D5003AF" w:rsidR="002C12CA" w:rsidRDefault="002C12CA" w:rsidP="002C12CA">
      <w:pPr>
        <w:rPr>
          <w:sz w:val="24"/>
          <w:szCs w:val="24"/>
        </w:rPr>
      </w:pPr>
      <w:r>
        <w:rPr>
          <w:sz w:val="24"/>
          <w:szCs w:val="24"/>
        </w:rPr>
        <w:t>Set your sauces for dipping in bowls.</w:t>
      </w:r>
    </w:p>
    <w:p w14:paraId="41AA2026" w14:textId="3703DAA5" w:rsidR="002C12CA" w:rsidRDefault="002C12CA" w:rsidP="002C12CA">
      <w:pPr>
        <w:rPr>
          <w:sz w:val="24"/>
          <w:szCs w:val="24"/>
        </w:rPr>
      </w:pPr>
      <w:r>
        <w:rPr>
          <w:sz w:val="24"/>
          <w:szCs w:val="24"/>
        </w:rPr>
        <w:t>If you are going to provide coatings to fry set three separate bowls, one for dredging first in corn starch, the second 2 beaten eggs, the third the final coating.  It can be seasoned flour or panko breadcrumbs.  We used ground dry chickpeas.</w:t>
      </w:r>
    </w:p>
    <w:p w14:paraId="0341E08B" w14:textId="482BB344" w:rsidR="002C12CA" w:rsidRDefault="002C12CA" w:rsidP="002C12CA">
      <w:pPr>
        <w:rPr>
          <w:sz w:val="24"/>
          <w:szCs w:val="24"/>
        </w:rPr>
      </w:pPr>
      <w:r>
        <w:rPr>
          <w:sz w:val="24"/>
          <w:szCs w:val="24"/>
        </w:rPr>
        <w:t>I also did tempura the recipe will follow.</w:t>
      </w:r>
    </w:p>
    <w:p w14:paraId="53D042C2" w14:textId="6B471B17" w:rsidR="002C12CA" w:rsidRDefault="002C12CA" w:rsidP="002C12CA">
      <w:pPr>
        <w:rPr>
          <w:sz w:val="24"/>
          <w:szCs w:val="24"/>
        </w:rPr>
      </w:pPr>
      <w:r>
        <w:rPr>
          <w:sz w:val="24"/>
          <w:szCs w:val="24"/>
        </w:rPr>
        <w:t>When guests arrive, fill the fondue pot to halfway and bring to 350 degrees.</w:t>
      </w:r>
    </w:p>
    <w:p w14:paraId="758FBCEA" w14:textId="37690909" w:rsidR="002C12CA" w:rsidRDefault="002C12CA" w:rsidP="002C12CA">
      <w:pPr>
        <w:rPr>
          <w:sz w:val="24"/>
          <w:szCs w:val="24"/>
        </w:rPr>
      </w:pPr>
      <w:r>
        <w:rPr>
          <w:sz w:val="24"/>
          <w:szCs w:val="24"/>
        </w:rPr>
        <w:t>Give each guest a color coded skewer as well as 2 plates.  One to place the raw ingredients on one to place their cooked ingredients on.</w:t>
      </w:r>
    </w:p>
    <w:p w14:paraId="538C6AD8" w14:textId="6EA39537" w:rsidR="002C12CA" w:rsidRDefault="002C12CA" w:rsidP="002C12CA">
      <w:pPr>
        <w:rPr>
          <w:sz w:val="24"/>
          <w:szCs w:val="24"/>
        </w:rPr>
      </w:pPr>
      <w:r>
        <w:rPr>
          <w:sz w:val="24"/>
          <w:szCs w:val="24"/>
        </w:rPr>
        <w:t>Now everyone participates in making their own dinner, selecting what they want to cook and how.</w:t>
      </w:r>
    </w:p>
    <w:p w14:paraId="55F83FAE" w14:textId="5D08AF88" w:rsidR="002C12CA" w:rsidRDefault="002C12CA" w:rsidP="002C12CA">
      <w:pPr>
        <w:rPr>
          <w:sz w:val="24"/>
          <w:szCs w:val="24"/>
        </w:rPr>
      </w:pPr>
      <w:r>
        <w:rPr>
          <w:sz w:val="24"/>
          <w:szCs w:val="24"/>
        </w:rPr>
        <w:t>This is a very fun, communal interactive meal which will be very memorable for all.</w:t>
      </w:r>
    </w:p>
    <w:p w14:paraId="714D302C" w14:textId="77777777" w:rsidR="002C12CA" w:rsidRPr="002C12CA" w:rsidRDefault="002C12CA" w:rsidP="002C12CA">
      <w:pPr>
        <w:rPr>
          <w:sz w:val="24"/>
          <w:szCs w:val="24"/>
        </w:rPr>
      </w:pPr>
    </w:p>
    <w:sectPr w:rsidR="002C12CA" w:rsidRPr="002C12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MbGwMDE1MTI1tjRQ0lEKTi0uzszPAykwrAUAu5g2yiwAAAA="/>
  </w:docVars>
  <w:rsids>
    <w:rsidRoot w:val="002C12CA"/>
    <w:rsid w:val="0023165A"/>
    <w:rsid w:val="002C12CA"/>
    <w:rsid w:val="00927E28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771A4"/>
  <w15:chartTrackingRefBased/>
  <w15:docId w15:val="{A4BB45AE-016C-4062-8AD1-A1B5675D9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82</Words>
  <Characters>1040</Characters>
  <Application>Microsoft Office Word</Application>
  <DocSecurity>0</DocSecurity>
  <Lines>8</Lines>
  <Paragraphs>2</Paragraphs>
  <ScaleCrop>false</ScaleCrop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2-09T11:48:00Z</dcterms:created>
  <dcterms:modified xsi:type="dcterms:W3CDTF">2021-02-09T11:58:00Z</dcterms:modified>
</cp:coreProperties>
</file>